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17</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home/amy/Documents/IPACS_MODEL/outputs/ipacs_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home/amy/Documents/IPACS_MODEL/outputs/ipacs_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home/amy/Documents/IPACS_MODEL/outputs/ipacs_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home/amy/Documents/IPACS_MODEL/outputs/ipacs_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home/amy/Documents/IPACS_MODEL/outputs/ipacs_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home/amy/Documents/IPACS_MODEL/outputs/ipacs_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home/amy/Documents/IPACS_MODEL/outputs/ipacs_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home/amy/Documents/IPACS_MODEL/outputs/ipacs_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home/amy/Documents/IPACS_MODEL/outputs/ipacs_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17T11:06:45Z</dcterms:created>
  <dcterms:modified xsi:type="dcterms:W3CDTF">2023-03-17T11: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March, 2023</vt:lpwstr>
  </property>
  <property fmtid="{D5CDD505-2E9C-101B-9397-08002B2CF9AE}" pid="3" name="output">
    <vt:lpwstr>word_document</vt:lpwstr>
  </property>
</Properties>
</file>